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stribute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l where components of a software system are shared among multiple computers or nodes, even if they are spread across different locations, running as one system to improve efficiency and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distributed system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ursera</w:t>
        </w:r>
      </w:hyperlink>
      <w:r>
        <w:t xml:space="preserve">: Offers courses like “Cloud Computing” from the University of Illinois at Urbana-Champaign and “Parallel, Concurrent, and Distributed Programming in Java” from Rice Universit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lass Central</w:t>
        </w:r>
      </w:hyperlink>
      <w:r>
        <w:t xml:space="preserve">: Provides various distributed systems courses from institutions like MIT, UC Berkeley, and Georgia Tech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T OpenCourseWare</w:t>
        </w:r>
      </w:hyperlink>
      <w:r>
        <w:t xml:space="preserve">: Access their course “Distributed Computer Systems Engineering,” covering topics like fault tolerance, replication, and consistenc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luralsight</w:t>
        </w:r>
        <w:r>
          <w:rPr>
            <w:rStyle w:val="Hyperlink"/>
          </w:rPr>
          <w:t xml:space="preserve">: Offers courses on distributed systems, including “Fundamentals of Distributed Systems” and “Getting Started with HBase: The Hadoop Database”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</w:t>
        </w:r>
        <w:r>
          <w:rPr>
            <w:rStyle w:val="Hyperlink"/>
          </w:rPr>
          <w:t xml:space="preserve">: Explore MIT’s “6.824 Distributed Systems” course from Spring 2020, which covers parallel programming, data science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istributed computing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orecastegy.com/posts/best-distributed-systems-courses-coursera/" TargetMode="External" /><Relationship Type="http://schemas.openxmlformats.org/officeDocument/2006/relationships/hyperlink" Id="rId23" Target="https://ocw.mit.edu/courses/6-824-distributed-computer-systems-engineering-spring-2006/" TargetMode="External" /><Relationship Type="http://schemas.openxmlformats.org/officeDocument/2006/relationships/hyperlink" Id="rId24" Target="https://onlinecourseing.com/distributed-systems-courses/" TargetMode="External" /><Relationship Type="http://schemas.openxmlformats.org/officeDocument/2006/relationships/hyperlink" Id="rId22" Target="https://www.classcentral.com/subject/distributed-systems" TargetMode="External" /><Relationship Type="http://schemas.openxmlformats.org/officeDocument/2006/relationships/hyperlink" Id="rId21" Target="https://www.coursera.org/courses?query=distributed%20systems" TargetMode="External" /><Relationship Type="http://schemas.openxmlformats.org/officeDocument/2006/relationships/hyperlink" Id="rId20" Target="https://www.techtarget.com/whatis/definition/distributed-compu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orecastegy.com/posts/best-distributed-systems-courses-coursera/" TargetMode="External" /><Relationship Type="http://schemas.openxmlformats.org/officeDocument/2006/relationships/hyperlink" Id="rId23" Target="https://ocw.mit.edu/courses/6-824-distributed-computer-systems-engineering-spring-2006/" TargetMode="External" /><Relationship Type="http://schemas.openxmlformats.org/officeDocument/2006/relationships/hyperlink" Id="rId24" Target="https://onlinecourseing.com/distributed-systems-courses/" TargetMode="External" /><Relationship Type="http://schemas.openxmlformats.org/officeDocument/2006/relationships/hyperlink" Id="rId22" Target="https://www.classcentral.com/subject/distributed-systems" TargetMode="External" /><Relationship Type="http://schemas.openxmlformats.org/officeDocument/2006/relationships/hyperlink" Id="rId21" Target="https://www.coursera.org/courses?query=distributed%20systems" TargetMode="External" /><Relationship Type="http://schemas.openxmlformats.org/officeDocument/2006/relationships/hyperlink" Id="rId20" Target="https://www.techtarget.com/whatis/definition/distributed-compu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1Z</dcterms:created>
  <dcterms:modified xsi:type="dcterms:W3CDTF">2024-03-24T08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